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43" w:name="Xbfc005281f304039086f0adca78b2b560c61b05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Parte 2 - Estatística com Banco de dados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ARREDONDAMENTO</w:t>
      </w:r>
      <w:r>
        <w:t xml:space="preserve">)</w:t>
      </w:r>
    </w:p>
    <w:bookmarkStart w:id="140" w:name="média-avg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0"/>
    <w:bookmarkStart w:id="141" w:name="moda-count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4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p>
      <w:r>
        <w:br w:type="page"/>
      </w:r>
    </w:p>
    <w:bookmarkEnd w:id="141"/>
    <w:bookmarkStart w:id="142" w:name="arredondamento-round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2"/>
    <w:bookmarkEnd w:id="143"/>
    <w:bookmarkStart w:id="146" w:name="observaçõe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Observações</w:t>
      </w:r>
    </w:p>
    <w:bookmarkStart w:id="144" w:name="exportação-de-dado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Exportação de dados</w:t>
      </w:r>
    </w:p>
    <w:p>
      <w:pPr>
        <w:numPr>
          <w:ilvl w:val="0"/>
          <w:numId w:val="1157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44"/>
    <w:bookmarkStart w:id="145" w:name="Xa8bf588064960458c5d85f6667a5ef7152c8394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59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45"/>
    <w:bookmarkEnd w:id="146"/>
    <w:bookmarkStart w:id="148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147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7.</w:t>
      </w:r>
      <w:r>
        <w:br/>
      </w:r>
    </w:p>
    <w:bookmarkEnd w:id="147"/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08T00:49:39Z</dcterms:created>
  <dcterms:modified xsi:type="dcterms:W3CDTF">2022-10-08T00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7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